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S2.4: Yearly cumulative visits for mental and neurological disorders reported at district hospit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Neuro-psychic diseases (Maladies neuro-psychiqu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,1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23:15:10Z</dcterms:created>
  <dcterms:modified xsi:type="dcterms:W3CDTF">2023-05-15T2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